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237AD3" w14:textId="77777777" w:rsidR="000061FF" w:rsidRDefault="009D242A">
      <w:pPr>
        <w:pStyle w:val="Titre"/>
      </w:pPr>
      <w:bookmarkStart w:id="0" w:name="_GoBack"/>
      <w:bookmarkEnd w:id="0"/>
      <w:r>
        <w:t>Analyse des données d’usage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054734216"/>
        <w:docPartObj>
          <w:docPartGallery w:val="Table of Contents"/>
          <w:docPartUnique/>
        </w:docPartObj>
      </w:sdtPr>
      <w:sdtEndPr/>
      <w:sdtContent>
        <w:p w14:paraId="7D237AD4" w14:textId="77777777" w:rsidR="000061FF" w:rsidRDefault="009D242A">
          <w:pPr>
            <w:pStyle w:val="En-ttedetabledesmatires"/>
          </w:pPr>
          <w:r>
            <w:t>Sommaire</w:t>
          </w:r>
        </w:p>
        <w:p w14:paraId="011121BC" w14:textId="31D9BBB9" w:rsidR="00846E1E" w:rsidRDefault="009D242A">
          <w:pPr>
            <w:pStyle w:val="TM2"/>
            <w:tabs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C \o "1-4" \h \z \u</w:instrText>
          </w:r>
          <w:r w:rsidR="00846E1E">
            <w:fldChar w:fldCharType="separate"/>
          </w:r>
          <w:hyperlink w:anchor="_Toc34340256" w:history="1">
            <w:r w:rsidR="00846E1E" w:rsidRPr="00982BE6">
              <w:rPr>
                <w:rStyle w:val="Lienhypertexte"/>
                <w:noProof/>
              </w:rPr>
              <w:t>1. Acceuil</w:t>
            </w:r>
            <w:r w:rsidR="00846E1E">
              <w:rPr>
                <w:noProof/>
                <w:webHidden/>
              </w:rPr>
              <w:tab/>
            </w:r>
            <w:r w:rsidR="00846E1E">
              <w:rPr>
                <w:noProof/>
                <w:webHidden/>
              </w:rPr>
              <w:fldChar w:fldCharType="begin"/>
            </w:r>
            <w:r w:rsidR="00846E1E">
              <w:rPr>
                <w:noProof/>
                <w:webHidden/>
              </w:rPr>
              <w:instrText xml:space="preserve"> PAGEREF _Toc34340256 \h </w:instrText>
            </w:r>
            <w:r w:rsidR="00846E1E">
              <w:rPr>
                <w:noProof/>
                <w:webHidden/>
              </w:rPr>
            </w:r>
            <w:r w:rsidR="00846E1E">
              <w:rPr>
                <w:noProof/>
                <w:webHidden/>
              </w:rPr>
              <w:fldChar w:fldCharType="separate"/>
            </w:r>
            <w:r w:rsidR="00846E1E">
              <w:rPr>
                <w:noProof/>
                <w:webHidden/>
              </w:rPr>
              <w:t>2</w:t>
            </w:r>
            <w:r w:rsidR="00846E1E">
              <w:rPr>
                <w:noProof/>
                <w:webHidden/>
              </w:rPr>
              <w:fldChar w:fldCharType="end"/>
            </w:r>
          </w:hyperlink>
        </w:p>
        <w:p w14:paraId="0947DECD" w14:textId="559134D5" w:rsidR="00846E1E" w:rsidRDefault="00846E1E">
          <w:pPr>
            <w:pStyle w:val="TM2"/>
            <w:tabs>
              <w:tab w:val="right" w:leader="dot" w:pos="9396"/>
            </w:tabs>
            <w:rPr>
              <w:noProof/>
            </w:rPr>
          </w:pPr>
          <w:hyperlink w:anchor="_Toc34340257" w:history="1">
            <w:r w:rsidRPr="00982BE6">
              <w:rPr>
                <w:rStyle w:val="Lienhypertexte"/>
                <w:noProof/>
              </w:rPr>
              <w:t>2. Carastéristiques des pêcheu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402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3B061D" w14:textId="27CDC514" w:rsidR="00846E1E" w:rsidRDefault="00846E1E">
          <w:pPr>
            <w:pStyle w:val="TM3"/>
            <w:tabs>
              <w:tab w:val="right" w:leader="dot" w:pos="9396"/>
            </w:tabs>
            <w:rPr>
              <w:noProof/>
            </w:rPr>
          </w:pPr>
          <w:hyperlink w:anchor="_Toc34340258" w:history="1">
            <w:r w:rsidRPr="00982BE6">
              <w:rPr>
                <w:rStyle w:val="Lienhypertexte"/>
                <w:noProof/>
              </w:rPr>
              <w:t>2.1. 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402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6648E2" w14:textId="4C9A07A7" w:rsidR="00846E1E" w:rsidRDefault="00846E1E">
          <w:pPr>
            <w:pStyle w:val="TM3"/>
            <w:tabs>
              <w:tab w:val="right" w:leader="dot" w:pos="9396"/>
            </w:tabs>
            <w:rPr>
              <w:noProof/>
            </w:rPr>
          </w:pPr>
          <w:hyperlink w:anchor="_Toc34340259" w:history="1">
            <w:r w:rsidRPr="00982BE6">
              <w:rPr>
                <w:rStyle w:val="Lienhypertexte"/>
                <w:noProof/>
              </w:rPr>
              <w:t>2.2. Sex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402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06ED17" w14:textId="7344CB59" w:rsidR="00846E1E" w:rsidRDefault="00846E1E">
          <w:pPr>
            <w:pStyle w:val="TM3"/>
            <w:tabs>
              <w:tab w:val="right" w:leader="dot" w:pos="9396"/>
            </w:tabs>
            <w:rPr>
              <w:noProof/>
            </w:rPr>
          </w:pPr>
          <w:hyperlink w:anchor="_Toc34340260" w:history="1">
            <w:r w:rsidRPr="00982BE6">
              <w:rPr>
                <w:rStyle w:val="Lienhypertexte"/>
                <w:noProof/>
              </w:rPr>
              <w:t>2.3. Orig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402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C26B8F" w14:textId="104F9145" w:rsidR="00846E1E" w:rsidRDefault="00846E1E">
          <w:pPr>
            <w:pStyle w:val="TM3"/>
            <w:tabs>
              <w:tab w:val="right" w:leader="dot" w:pos="9396"/>
            </w:tabs>
            <w:rPr>
              <w:noProof/>
            </w:rPr>
          </w:pPr>
          <w:hyperlink w:anchor="_Toc34340261" w:history="1">
            <w:r w:rsidRPr="00982BE6">
              <w:rPr>
                <w:rStyle w:val="Lienhypertexte"/>
                <w:noProof/>
              </w:rPr>
              <w:t>2.4. Catégorie socio-professionnel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402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A555D7" w14:textId="4DC2A0F7" w:rsidR="00846E1E" w:rsidRDefault="00846E1E">
          <w:pPr>
            <w:pStyle w:val="TM3"/>
            <w:tabs>
              <w:tab w:val="right" w:leader="dot" w:pos="9396"/>
            </w:tabs>
            <w:rPr>
              <w:noProof/>
            </w:rPr>
          </w:pPr>
          <w:hyperlink w:anchor="_Toc34340262" w:history="1">
            <w:r w:rsidRPr="00982BE6">
              <w:rPr>
                <w:rStyle w:val="Lienhypertexte"/>
                <w:noProof/>
              </w:rPr>
              <w:t>2.5. Pêcheur sensibilis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402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DB13EA" w14:textId="10B9E319" w:rsidR="00846E1E" w:rsidRDefault="00846E1E">
          <w:pPr>
            <w:pStyle w:val="TM4"/>
            <w:tabs>
              <w:tab w:val="right" w:leader="dot" w:pos="9396"/>
            </w:tabs>
            <w:rPr>
              <w:noProof/>
            </w:rPr>
          </w:pPr>
          <w:hyperlink w:anchor="_Toc34340263" w:history="1">
            <w:r w:rsidRPr="00982BE6">
              <w:rPr>
                <w:rStyle w:val="Lienhypertexte"/>
                <w:noProof/>
              </w:rPr>
              <w:t>2.5.1 Sensibilis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402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97C6C1" w14:textId="33B89E5E" w:rsidR="00846E1E" w:rsidRDefault="00846E1E">
          <w:pPr>
            <w:pStyle w:val="TM4"/>
            <w:tabs>
              <w:tab w:val="right" w:leader="dot" w:pos="9396"/>
            </w:tabs>
            <w:rPr>
              <w:noProof/>
            </w:rPr>
          </w:pPr>
          <w:hyperlink w:anchor="_Toc34340264" w:history="1">
            <w:r w:rsidRPr="00982BE6">
              <w:rPr>
                <w:rStyle w:val="Lienhypertexte"/>
                <w:noProof/>
              </w:rPr>
              <w:t>2.5.2 Enquêt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402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B0D6A4" w14:textId="4964587A" w:rsidR="00846E1E" w:rsidRDefault="00846E1E">
          <w:pPr>
            <w:pStyle w:val="TM3"/>
            <w:tabs>
              <w:tab w:val="right" w:leader="dot" w:pos="9396"/>
            </w:tabs>
            <w:rPr>
              <w:noProof/>
            </w:rPr>
          </w:pPr>
          <w:hyperlink w:anchor="_Toc34340265" w:history="1">
            <w:r w:rsidRPr="00982BE6">
              <w:rPr>
                <w:rStyle w:val="Lienhypertexte"/>
                <w:noProof/>
              </w:rPr>
              <w:t>2.6. Grou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402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274D96" w14:textId="538652D9" w:rsidR="00846E1E" w:rsidRDefault="00846E1E">
          <w:pPr>
            <w:pStyle w:val="TM2"/>
            <w:tabs>
              <w:tab w:val="right" w:leader="dot" w:pos="9396"/>
            </w:tabs>
            <w:rPr>
              <w:noProof/>
            </w:rPr>
          </w:pPr>
          <w:hyperlink w:anchor="_Toc34340266" w:history="1">
            <w:r w:rsidRPr="00982BE6">
              <w:rPr>
                <w:rStyle w:val="Lienhypertexte"/>
                <w:noProof/>
              </w:rPr>
              <w:t>3. Préparation de la pêch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402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D83EA6" w14:textId="76E5F072" w:rsidR="00846E1E" w:rsidRDefault="00846E1E">
          <w:pPr>
            <w:pStyle w:val="TM3"/>
            <w:tabs>
              <w:tab w:val="right" w:leader="dot" w:pos="9396"/>
            </w:tabs>
            <w:rPr>
              <w:noProof/>
            </w:rPr>
          </w:pPr>
          <w:hyperlink w:anchor="_Toc34340267" w:history="1">
            <w:r w:rsidRPr="00982BE6">
              <w:rPr>
                <w:rStyle w:val="Lienhypertexte"/>
                <w:noProof/>
              </w:rPr>
              <w:t>3.1. Espèce ciblé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402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E820E6" w14:textId="58D5D033" w:rsidR="00846E1E" w:rsidRDefault="00846E1E">
          <w:pPr>
            <w:pStyle w:val="TM3"/>
            <w:tabs>
              <w:tab w:val="right" w:leader="dot" w:pos="9396"/>
            </w:tabs>
            <w:rPr>
              <w:noProof/>
            </w:rPr>
          </w:pPr>
          <w:hyperlink w:anchor="_Toc34340268" w:history="1">
            <w:r w:rsidRPr="00982BE6">
              <w:rPr>
                <w:rStyle w:val="Lienhypertexte"/>
                <w:noProof/>
              </w:rPr>
              <w:t>3.2. Outil de pêch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402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42F30B" w14:textId="7F50F15B" w:rsidR="00846E1E" w:rsidRDefault="00846E1E">
          <w:pPr>
            <w:pStyle w:val="TM3"/>
            <w:tabs>
              <w:tab w:val="right" w:leader="dot" w:pos="9396"/>
            </w:tabs>
            <w:rPr>
              <w:noProof/>
            </w:rPr>
          </w:pPr>
          <w:hyperlink w:anchor="_Toc34340269" w:history="1">
            <w:r w:rsidRPr="00982BE6">
              <w:rPr>
                <w:rStyle w:val="Lienhypertexte"/>
                <w:noProof/>
              </w:rPr>
              <w:t>3.3. Fréquence de la pratiqu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402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72BE85" w14:textId="664FE6F6" w:rsidR="00846E1E" w:rsidRDefault="00846E1E">
          <w:pPr>
            <w:pStyle w:val="TM3"/>
            <w:tabs>
              <w:tab w:val="right" w:leader="dot" w:pos="9396"/>
            </w:tabs>
            <w:rPr>
              <w:noProof/>
            </w:rPr>
          </w:pPr>
          <w:hyperlink w:anchor="_Toc34340270" w:history="1">
            <w:r w:rsidRPr="00982BE6">
              <w:rPr>
                <w:rStyle w:val="Lienhypertexte"/>
                <w:noProof/>
              </w:rPr>
              <w:t>3.4. Critère choix de si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402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03BFC4" w14:textId="02811A25" w:rsidR="00846E1E" w:rsidRDefault="00846E1E">
          <w:pPr>
            <w:pStyle w:val="TM3"/>
            <w:tabs>
              <w:tab w:val="right" w:leader="dot" w:pos="9396"/>
            </w:tabs>
            <w:rPr>
              <w:noProof/>
            </w:rPr>
          </w:pPr>
          <w:hyperlink w:anchor="_Toc34340271" w:history="1">
            <w:r w:rsidRPr="00982BE6">
              <w:rPr>
                <w:rStyle w:val="Lienhypertexte"/>
                <w:noProof/>
              </w:rPr>
              <w:t>3.5. Motivation de la pêch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402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E0BF09" w14:textId="0E2873DF" w:rsidR="00846E1E" w:rsidRDefault="00846E1E">
          <w:pPr>
            <w:pStyle w:val="TM3"/>
            <w:tabs>
              <w:tab w:val="right" w:leader="dot" w:pos="9396"/>
            </w:tabs>
            <w:rPr>
              <w:noProof/>
            </w:rPr>
          </w:pPr>
          <w:hyperlink w:anchor="_Toc34340272" w:history="1">
            <w:r w:rsidRPr="00982BE6">
              <w:rPr>
                <w:rStyle w:val="Lienhypertexte"/>
                <w:noProof/>
              </w:rPr>
              <w:t>3.6. Connaiss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402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0D876C" w14:textId="32B7AF74" w:rsidR="00846E1E" w:rsidRDefault="00846E1E">
          <w:pPr>
            <w:pStyle w:val="TM4"/>
            <w:tabs>
              <w:tab w:val="right" w:leader="dot" w:pos="9396"/>
            </w:tabs>
            <w:rPr>
              <w:noProof/>
            </w:rPr>
          </w:pPr>
          <w:hyperlink w:anchor="_Toc34340273" w:history="1">
            <w:r w:rsidRPr="00982BE6">
              <w:rPr>
                <w:rStyle w:val="Lienhypertexte"/>
                <w:noProof/>
              </w:rPr>
              <w:t>3.6.1 Heure maré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402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111B30" w14:textId="1F668C83" w:rsidR="00846E1E" w:rsidRDefault="00846E1E">
          <w:pPr>
            <w:pStyle w:val="TM4"/>
            <w:tabs>
              <w:tab w:val="right" w:leader="dot" w:pos="9396"/>
            </w:tabs>
            <w:rPr>
              <w:noProof/>
            </w:rPr>
          </w:pPr>
          <w:hyperlink w:anchor="_Toc34340274" w:history="1">
            <w:r w:rsidRPr="00982BE6">
              <w:rPr>
                <w:rStyle w:val="Lienhypertexte"/>
                <w:noProof/>
              </w:rPr>
              <w:t>3.6.2 Etat sanitai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402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4D024A" w14:textId="0973EC09" w:rsidR="00846E1E" w:rsidRDefault="00846E1E">
          <w:pPr>
            <w:pStyle w:val="TM4"/>
            <w:tabs>
              <w:tab w:val="right" w:leader="dot" w:pos="9396"/>
            </w:tabs>
            <w:rPr>
              <w:noProof/>
            </w:rPr>
          </w:pPr>
          <w:hyperlink w:anchor="_Toc34340275" w:history="1">
            <w:r w:rsidRPr="00982BE6">
              <w:rPr>
                <w:rStyle w:val="Lienhypertexte"/>
                <w:noProof/>
              </w:rPr>
              <w:t>3.6.3 Réglem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402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5DA27B" w14:textId="233596B7" w:rsidR="00846E1E" w:rsidRDefault="00846E1E">
          <w:pPr>
            <w:pStyle w:val="TM4"/>
            <w:tabs>
              <w:tab w:val="right" w:leader="dot" w:pos="9396"/>
            </w:tabs>
            <w:rPr>
              <w:noProof/>
            </w:rPr>
          </w:pPr>
          <w:hyperlink w:anchor="_Toc34340276" w:history="1">
            <w:r w:rsidRPr="00982BE6">
              <w:rPr>
                <w:rStyle w:val="Lienhypertexte"/>
                <w:noProof/>
              </w:rPr>
              <w:t>3.6.4 Période de pêch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402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2F1B1B" w14:textId="76314222" w:rsidR="00846E1E" w:rsidRDefault="00846E1E">
          <w:pPr>
            <w:pStyle w:val="TM4"/>
            <w:tabs>
              <w:tab w:val="right" w:leader="dot" w:pos="9396"/>
            </w:tabs>
            <w:rPr>
              <w:noProof/>
            </w:rPr>
          </w:pPr>
          <w:hyperlink w:anchor="_Toc34340277" w:history="1">
            <w:r w:rsidRPr="00982BE6">
              <w:rPr>
                <w:rStyle w:val="Lienhypertexte"/>
                <w:noProof/>
              </w:rPr>
              <w:t>3.7. Outils de mes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402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2FAD28" w14:textId="35D877FE" w:rsidR="00846E1E" w:rsidRDefault="00846E1E">
          <w:pPr>
            <w:pStyle w:val="TM4"/>
            <w:tabs>
              <w:tab w:val="right" w:leader="dot" w:pos="9396"/>
            </w:tabs>
            <w:rPr>
              <w:noProof/>
            </w:rPr>
          </w:pPr>
          <w:hyperlink w:anchor="_Toc34340278" w:history="1">
            <w:r w:rsidRPr="00982BE6">
              <w:rPr>
                <w:rStyle w:val="Lienhypertexte"/>
                <w:noProof/>
              </w:rPr>
              <w:t>3.8. Adhésion à une associ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402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12A2E8" w14:textId="31A92A7B" w:rsidR="00846E1E" w:rsidRDefault="00846E1E">
          <w:pPr>
            <w:pStyle w:val="TM2"/>
            <w:tabs>
              <w:tab w:val="right" w:leader="dot" w:pos="9396"/>
            </w:tabs>
            <w:rPr>
              <w:noProof/>
            </w:rPr>
          </w:pPr>
          <w:hyperlink w:anchor="_Toc34340279" w:history="1">
            <w:r w:rsidRPr="00982BE6">
              <w:rPr>
                <w:rStyle w:val="Lienhypertexte"/>
                <w:noProof/>
              </w:rPr>
              <w:t>4. La pêch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402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009425" w14:textId="269490E9" w:rsidR="00846E1E" w:rsidRDefault="00846E1E">
          <w:pPr>
            <w:pStyle w:val="TM4"/>
            <w:tabs>
              <w:tab w:val="right" w:leader="dot" w:pos="9396"/>
            </w:tabs>
            <w:rPr>
              <w:noProof/>
            </w:rPr>
          </w:pPr>
          <w:hyperlink w:anchor="_Toc34340280" w:history="1">
            <w:r w:rsidRPr="00982BE6">
              <w:rPr>
                <w:rStyle w:val="Lienhypertexte"/>
                <w:noProof/>
              </w:rPr>
              <w:t>4.1. Tri de la récol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402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401E91" w14:textId="7050FF62" w:rsidR="00846E1E" w:rsidRDefault="00846E1E">
          <w:pPr>
            <w:pStyle w:val="TM4"/>
            <w:tabs>
              <w:tab w:val="right" w:leader="dot" w:pos="9396"/>
            </w:tabs>
            <w:rPr>
              <w:noProof/>
            </w:rPr>
          </w:pPr>
          <w:hyperlink w:anchor="_Toc34340281" w:history="1">
            <w:r w:rsidRPr="00982BE6">
              <w:rPr>
                <w:rStyle w:val="Lienhypertexte"/>
                <w:noProof/>
              </w:rPr>
              <w:t>4.2. Espèces pêché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402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E17352" w14:textId="0FE12A41" w:rsidR="00846E1E" w:rsidRDefault="00846E1E">
          <w:pPr>
            <w:pStyle w:val="TM4"/>
            <w:tabs>
              <w:tab w:val="right" w:leader="dot" w:pos="9396"/>
            </w:tabs>
            <w:rPr>
              <w:noProof/>
            </w:rPr>
          </w:pPr>
          <w:hyperlink w:anchor="_Toc34340282" w:history="1">
            <w:r w:rsidRPr="00982BE6">
              <w:rPr>
                <w:rStyle w:val="Lienhypertexte"/>
                <w:noProof/>
              </w:rPr>
              <w:t>4.3. Quantité pêché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402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11F80B" w14:textId="07DDAD4C" w:rsidR="00846E1E" w:rsidRDefault="00846E1E">
          <w:pPr>
            <w:pStyle w:val="TM4"/>
            <w:tabs>
              <w:tab w:val="right" w:leader="dot" w:pos="9396"/>
            </w:tabs>
            <w:rPr>
              <w:noProof/>
            </w:rPr>
          </w:pPr>
          <w:hyperlink w:anchor="_Toc34340283" w:history="1">
            <w:r w:rsidRPr="00982BE6">
              <w:rPr>
                <w:rStyle w:val="Lienhypertexte"/>
                <w:noProof/>
              </w:rPr>
              <w:t>4.4. Conformité du pani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402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657D02" w14:textId="5A7B0B06" w:rsidR="00846E1E" w:rsidRDefault="00846E1E">
          <w:pPr>
            <w:pStyle w:val="TM2"/>
            <w:tabs>
              <w:tab w:val="right" w:leader="dot" w:pos="9396"/>
            </w:tabs>
            <w:rPr>
              <w:noProof/>
            </w:rPr>
          </w:pPr>
          <w:hyperlink w:anchor="_Toc34340284" w:history="1">
            <w:r w:rsidRPr="00982BE6">
              <w:rPr>
                <w:rStyle w:val="Lienhypertexte"/>
                <w:noProof/>
              </w:rPr>
              <w:t>5. Div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402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79ACB6" w14:textId="696F0379" w:rsidR="00846E1E" w:rsidRDefault="00846E1E">
          <w:pPr>
            <w:pStyle w:val="TM4"/>
            <w:tabs>
              <w:tab w:val="right" w:leader="dot" w:pos="9396"/>
            </w:tabs>
            <w:rPr>
              <w:noProof/>
            </w:rPr>
          </w:pPr>
          <w:hyperlink w:anchor="_Toc34340285" w:history="1">
            <w:r w:rsidRPr="00982BE6">
              <w:rPr>
                <w:rStyle w:val="Lienhypertexte"/>
                <w:noProof/>
              </w:rPr>
              <w:t>5.1. Temps moyen de pêch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402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E3AD09" w14:textId="012E7704" w:rsidR="00846E1E" w:rsidRDefault="00846E1E">
          <w:pPr>
            <w:pStyle w:val="TM4"/>
            <w:tabs>
              <w:tab w:val="right" w:leader="dot" w:pos="9396"/>
            </w:tabs>
            <w:rPr>
              <w:noProof/>
            </w:rPr>
          </w:pPr>
          <w:hyperlink w:anchor="_Toc34340286" w:history="1">
            <w:r w:rsidRPr="00982BE6">
              <w:rPr>
                <w:rStyle w:val="Lienhypertexte"/>
                <w:noProof/>
              </w:rPr>
              <w:t>5.2. Réactivité du pêcheu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402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723A31" w14:textId="74153BD8" w:rsidR="00846E1E" w:rsidRDefault="00846E1E">
          <w:pPr>
            <w:pStyle w:val="TM4"/>
            <w:tabs>
              <w:tab w:val="right" w:leader="dot" w:pos="9396"/>
            </w:tabs>
            <w:rPr>
              <w:noProof/>
            </w:rPr>
          </w:pPr>
          <w:hyperlink w:anchor="_Toc34340287" w:history="1">
            <w:r w:rsidRPr="00982BE6">
              <w:rPr>
                <w:rStyle w:val="Lienhypertexte"/>
                <w:noProof/>
              </w:rPr>
              <w:t>5.3. Autre type de pêch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402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2F3076" w14:textId="687F49DE" w:rsidR="00846E1E" w:rsidRDefault="00846E1E">
          <w:pPr>
            <w:pStyle w:val="TM4"/>
            <w:tabs>
              <w:tab w:val="right" w:leader="dot" w:pos="9396"/>
            </w:tabs>
            <w:rPr>
              <w:noProof/>
            </w:rPr>
          </w:pPr>
          <w:hyperlink w:anchor="_Toc34340288" w:history="1">
            <w:r w:rsidRPr="00982BE6">
              <w:rPr>
                <w:rStyle w:val="Lienhypertexte"/>
                <w:noProof/>
              </w:rPr>
              <w:t>5.4. Lien avec le territoi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402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237AD5" w14:textId="1462DD5C" w:rsidR="000061FF" w:rsidRDefault="009D242A">
          <w:r>
            <w:fldChar w:fldCharType="end"/>
          </w:r>
        </w:p>
      </w:sdtContent>
    </w:sdt>
    <w:p w14:paraId="7D237AD6" w14:textId="77777777" w:rsidR="000061FF" w:rsidRDefault="009D242A">
      <w:pPr>
        <w:pStyle w:val="Titre2"/>
      </w:pPr>
      <w:bookmarkStart w:id="1" w:name="acceuil"/>
      <w:bookmarkStart w:id="2" w:name="_Toc34340256"/>
      <w:r>
        <w:t>1. Acceuil</w:t>
      </w:r>
      <w:bookmarkEnd w:id="1"/>
      <w:bookmarkEnd w:id="2"/>
    </w:p>
    <w:p w14:paraId="7D237AD7" w14:textId="77777777" w:rsidR="000061FF" w:rsidRDefault="009D242A">
      <w:pPr>
        <w:pStyle w:val="CaptionedFigure"/>
      </w:pPr>
      <w:r>
        <w:rPr>
          <w:noProof/>
        </w:rPr>
        <w:drawing>
          <wp:inline distT="0" distB="0" distL="0" distR="0" wp14:anchorId="7D237B0B" wp14:editId="7D237B0C">
            <wp:extent cx="5334000" cy="4445000"/>
            <wp:effectExtent l="0" t="0" r="0" b="0"/>
            <wp:docPr id="1" name="Picture" descr="(#fig:acceuil_cotearmor)Evalua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e_usage_files/figure-docx/acceuil_cotearmor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237AD8" w14:textId="77777777" w:rsidR="000061FF" w:rsidRDefault="009D242A">
      <w:pPr>
        <w:pStyle w:val="ImageCaption"/>
      </w:pPr>
      <w:r>
        <w:t>(#fig:acceuil_cotearmor)Evaluation</w:t>
      </w:r>
    </w:p>
    <w:p w14:paraId="7D237AD9" w14:textId="77777777" w:rsidR="000061FF" w:rsidRDefault="009D242A">
      <w:pPr>
        <w:pStyle w:val="Titre2"/>
      </w:pPr>
      <w:bookmarkStart w:id="3" w:name="carastéristiques-des-pêcheurs"/>
      <w:bookmarkStart w:id="4" w:name="_Toc34340257"/>
      <w:r>
        <w:t>2. Carastéristiques des pêcheurs</w:t>
      </w:r>
      <w:bookmarkEnd w:id="3"/>
      <w:bookmarkEnd w:id="4"/>
    </w:p>
    <w:p w14:paraId="7D237ADA" w14:textId="77777777" w:rsidR="000061FF" w:rsidRDefault="009D242A">
      <w:pPr>
        <w:pStyle w:val="Titre3"/>
      </w:pPr>
      <w:bookmarkStart w:id="5" w:name="age"/>
      <w:bookmarkStart w:id="6" w:name="_Toc34340258"/>
      <w:r>
        <w:t>2.1. Age</w:t>
      </w:r>
      <w:bookmarkEnd w:id="5"/>
      <w:bookmarkEnd w:id="6"/>
    </w:p>
    <w:p w14:paraId="7D237ADB" w14:textId="77777777" w:rsidR="000061FF" w:rsidRDefault="009D242A">
      <w:pPr>
        <w:pStyle w:val="SourceCode"/>
      </w:pPr>
      <w:r>
        <w:rPr>
          <w:rStyle w:val="VerbatimChar"/>
        </w:rPr>
        <w:t>## geom_path: Each group consists of only one observation. Do you need to adjust</w:t>
      </w:r>
      <w:r>
        <w:br/>
      </w:r>
      <w:r>
        <w:rPr>
          <w:rStyle w:val="VerbatimChar"/>
        </w:rPr>
        <w:t>## the group aesthetic?</w:t>
      </w:r>
      <w:r>
        <w:br/>
      </w:r>
      <w:r>
        <w:rPr>
          <w:rStyle w:val="VerbatimChar"/>
        </w:rPr>
        <w:t>## geom_path: Each group consists of only one observation. Do you need to adjust</w:t>
      </w:r>
      <w:r>
        <w:br/>
      </w:r>
      <w:r>
        <w:rPr>
          <w:rStyle w:val="VerbatimChar"/>
        </w:rPr>
        <w:t>## the group aesthetic?</w:t>
      </w:r>
    </w:p>
    <w:p w14:paraId="7D237ADC" w14:textId="77777777" w:rsidR="000061FF" w:rsidRDefault="009D242A">
      <w:pPr>
        <w:pStyle w:val="CaptionedFigure"/>
      </w:pPr>
      <w:r>
        <w:rPr>
          <w:noProof/>
        </w:rPr>
        <w:drawing>
          <wp:inline distT="0" distB="0" distL="0" distR="0" wp14:anchorId="7D237B0D" wp14:editId="7D237B0E">
            <wp:extent cx="5334000" cy="6667500"/>
            <wp:effectExtent l="0" t="0" r="0" b="0"/>
            <wp:docPr id="2" name="Picture" descr="Figure 1: Pyramide des âges en fonction du sexe des pêcheurs enquêté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e_usage_files/figure-docx/ag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237ADD" w14:textId="77777777" w:rsidR="000061FF" w:rsidRDefault="009D242A">
      <w:pPr>
        <w:pStyle w:val="ImageCaption"/>
      </w:pPr>
      <w:r>
        <w:t>Figure 1: Pyramide des âges en fonction du s</w:t>
      </w:r>
      <w:r>
        <w:t>exe des pêcheurs enquêtés</w:t>
      </w:r>
    </w:p>
    <w:p w14:paraId="7D237ADE" w14:textId="77777777" w:rsidR="000061FF" w:rsidRDefault="009D242A">
      <w:pPr>
        <w:pStyle w:val="Titre3"/>
      </w:pPr>
      <w:bookmarkStart w:id="7" w:name="sexe"/>
      <w:bookmarkStart w:id="8" w:name="_Toc34340259"/>
      <w:r>
        <w:t>2.2. Sexe</w:t>
      </w:r>
      <w:bookmarkEnd w:id="7"/>
      <w:bookmarkEnd w:id="8"/>
    </w:p>
    <w:p w14:paraId="7D237ADF" w14:textId="77777777" w:rsidR="000061FF" w:rsidRDefault="009D242A">
      <w:pPr>
        <w:pStyle w:val="CaptionedFigure"/>
      </w:pPr>
      <w:r>
        <w:rPr>
          <w:noProof/>
        </w:rPr>
        <w:drawing>
          <wp:inline distT="0" distB="0" distL="0" distR="0" wp14:anchorId="7D237B0F" wp14:editId="7D237B10">
            <wp:extent cx="5334000" cy="5334000"/>
            <wp:effectExtent l="0" t="0" r="0" b="0"/>
            <wp:docPr id="3" name="Picture" descr="Figure 2: Effectif des pêcheurs enquêtés en fonction du sex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e_usage_files/figure-docx/sex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237AE0" w14:textId="77777777" w:rsidR="000061FF" w:rsidRDefault="009D242A">
      <w:pPr>
        <w:pStyle w:val="ImageCaption"/>
      </w:pPr>
      <w:r>
        <w:t>Figure 2: Effectif des pêcheurs enquêtés en fonction du sexe</w:t>
      </w:r>
    </w:p>
    <w:p w14:paraId="7D237AE1" w14:textId="77777777" w:rsidR="000061FF" w:rsidRDefault="009D242A">
      <w:pPr>
        <w:pStyle w:val="Titre3"/>
      </w:pPr>
      <w:bookmarkStart w:id="9" w:name="origine"/>
      <w:bookmarkStart w:id="10" w:name="_Toc34340260"/>
      <w:r>
        <w:t>2.3. Origine</w:t>
      </w:r>
      <w:bookmarkEnd w:id="9"/>
      <w:bookmarkEnd w:id="10"/>
    </w:p>
    <w:p w14:paraId="7D237AE2" w14:textId="77777777" w:rsidR="000061FF" w:rsidRDefault="009D242A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>##   Département     n</w:t>
      </w:r>
      <w:r>
        <w:br/>
      </w:r>
      <w:r>
        <w:rPr>
          <w:rStyle w:val="VerbatimChar"/>
        </w:rPr>
        <w:t>##   &lt;chr&gt;       &lt;int&gt;</w:t>
      </w:r>
      <w:r>
        <w:br/>
      </w:r>
      <w:r>
        <w:rPr>
          <w:rStyle w:val="VerbatimChar"/>
        </w:rPr>
        <w:t>## 1 &lt;NA&gt;         2333</w:t>
      </w:r>
    </w:p>
    <w:p w14:paraId="7D237AE3" w14:textId="77777777" w:rsidR="000061FF" w:rsidRDefault="009D242A">
      <w:pPr>
        <w:pStyle w:val="Titre3"/>
      </w:pPr>
      <w:bookmarkStart w:id="11" w:name="catégorie-socio-professionnelle"/>
      <w:bookmarkStart w:id="12" w:name="_Toc34340261"/>
      <w:r>
        <w:t>2.4. Catégorie socio-professionnelle</w:t>
      </w:r>
      <w:bookmarkEnd w:id="11"/>
      <w:bookmarkEnd w:id="12"/>
    </w:p>
    <w:p w14:paraId="7D237AE4" w14:textId="77777777" w:rsidR="000061FF" w:rsidRDefault="009D242A">
      <w:pPr>
        <w:pStyle w:val="CaptionedFigure"/>
      </w:pPr>
      <w:r>
        <w:rPr>
          <w:noProof/>
        </w:rPr>
        <w:drawing>
          <wp:inline distT="0" distB="0" distL="0" distR="0" wp14:anchorId="7D237B11" wp14:editId="7D237B12">
            <wp:extent cx="4620126" cy="7392202"/>
            <wp:effectExtent l="0" t="0" r="0" b="0"/>
            <wp:docPr id="4" name="Picture" descr="(#fig:csp_pecheur)Catégories socio-professionnelles des pêcheurs enquêté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e_usage_files/figure-docx/csp_pecheur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7392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237AE5" w14:textId="77777777" w:rsidR="000061FF" w:rsidRDefault="009D242A">
      <w:pPr>
        <w:pStyle w:val="ImageCaption"/>
      </w:pPr>
      <w:r>
        <w:t>(#fig:csp_peche</w:t>
      </w:r>
      <w:r>
        <w:t>ur)Catégories socio-professionnelles des pêcheurs enquêtés</w:t>
      </w:r>
    </w:p>
    <w:p w14:paraId="7D237AE6" w14:textId="77777777" w:rsidR="000061FF" w:rsidRDefault="009D242A">
      <w:pPr>
        <w:pStyle w:val="Titre3"/>
      </w:pPr>
      <w:bookmarkStart w:id="13" w:name="pêcheur-sensibilisé"/>
      <w:bookmarkStart w:id="14" w:name="_Toc34340262"/>
      <w:r>
        <w:t>2.5. Pêcheur sensibilisé</w:t>
      </w:r>
      <w:bookmarkEnd w:id="13"/>
      <w:bookmarkEnd w:id="14"/>
    </w:p>
    <w:p w14:paraId="7D237AE7" w14:textId="77777777" w:rsidR="000061FF" w:rsidRDefault="009D242A">
      <w:pPr>
        <w:pStyle w:val="Titre4"/>
      </w:pPr>
      <w:bookmarkStart w:id="15" w:name="sensibilisés"/>
      <w:bookmarkStart w:id="16" w:name="_Toc34340263"/>
      <w:r>
        <w:t>2.5.1 Sensibilisés</w:t>
      </w:r>
      <w:bookmarkEnd w:id="15"/>
      <w:bookmarkEnd w:id="16"/>
    </w:p>
    <w:p w14:paraId="7D237AE8" w14:textId="77777777" w:rsidR="000061FF" w:rsidRDefault="009D242A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  `Pecheur Sensibilisé`     n</w:t>
      </w:r>
      <w:r>
        <w:br/>
      </w:r>
      <w:r>
        <w:rPr>
          <w:rStyle w:val="VerbatimChar"/>
        </w:rPr>
        <w:t>##   &lt;chr&gt;                 &lt;int&gt;</w:t>
      </w:r>
      <w:r>
        <w:br/>
      </w:r>
      <w:r>
        <w:rPr>
          <w:rStyle w:val="VerbatimChar"/>
        </w:rPr>
        <w:t>## 1 Non renseigné          1801</w:t>
      </w:r>
      <w:r>
        <w:br/>
      </w:r>
      <w:r>
        <w:rPr>
          <w:rStyle w:val="VerbatimChar"/>
        </w:rPr>
        <w:t>## 2 &lt;NA&gt;                    532</w:t>
      </w:r>
    </w:p>
    <w:p w14:paraId="7D237AE9" w14:textId="77777777" w:rsidR="000061FF" w:rsidRDefault="009D242A">
      <w:pPr>
        <w:pStyle w:val="Titre4"/>
      </w:pPr>
      <w:bookmarkStart w:id="17" w:name="enquêtés"/>
      <w:bookmarkStart w:id="18" w:name="_Toc34340264"/>
      <w:r>
        <w:t>2.5.2 Enquêtés</w:t>
      </w:r>
      <w:bookmarkEnd w:id="17"/>
      <w:bookmarkEnd w:id="18"/>
    </w:p>
    <w:p w14:paraId="7D237AEA" w14:textId="77777777" w:rsidR="000061FF" w:rsidRDefault="009D242A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  `Pecheur enqueté`     n</w:t>
      </w:r>
      <w:r>
        <w:br/>
      </w:r>
      <w:r>
        <w:rPr>
          <w:rStyle w:val="VerbatimChar"/>
        </w:rPr>
        <w:t>##   &lt;chr&gt;             &lt;int&gt;</w:t>
      </w:r>
      <w:r>
        <w:br/>
      </w:r>
      <w:r>
        <w:rPr>
          <w:rStyle w:val="VerbatimChar"/>
        </w:rPr>
        <w:t>## 1 Non renseigné      1801</w:t>
      </w:r>
      <w:r>
        <w:br/>
      </w:r>
      <w:r>
        <w:rPr>
          <w:rStyle w:val="VerbatimChar"/>
        </w:rPr>
        <w:t>## 2 &lt;NA&gt;                532</w:t>
      </w:r>
    </w:p>
    <w:p w14:paraId="7D237AEB" w14:textId="77777777" w:rsidR="000061FF" w:rsidRDefault="009D242A">
      <w:pPr>
        <w:pStyle w:val="Titre3"/>
      </w:pPr>
      <w:bookmarkStart w:id="19" w:name="groupe"/>
      <w:bookmarkStart w:id="20" w:name="_Toc34340265"/>
      <w:r>
        <w:t>2.6. Groupe</w:t>
      </w:r>
      <w:bookmarkEnd w:id="19"/>
      <w:bookmarkEnd w:id="20"/>
    </w:p>
    <w:p w14:paraId="7D237AEC" w14:textId="77777777" w:rsidR="000061FF" w:rsidRDefault="009D242A">
      <w:pPr>
        <w:pStyle w:val="CaptionedFigure"/>
      </w:pPr>
      <w:r>
        <w:rPr>
          <w:noProof/>
        </w:rPr>
        <w:drawing>
          <wp:inline distT="0" distB="0" distL="0" distR="0" wp14:anchorId="7D237B13" wp14:editId="7D237B14">
            <wp:extent cx="5334000" cy="4445000"/>
            <wp:effectExtent l="0" t="0" r="0" b="0"/>
            <wp:docPr id="5" name="Picture" descr="Figure 3: Répartition des différents types de groupes sondé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e_usage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237AED" w14:textId="77777777" w:rsidR="000061FF" w:rsidRDefault="009D242A">
      <w:pPr>
        <w:pStyle w:val="ImageCaption"/>
      </w:pPr>
      <w:r>
        <w:t>Figure 3: Répartition des différents types de groupes sondés</w:t>
      </w:r>
    </w:p>
    <w:p w14:paraId="7D237AEE" w14:textId="77777777" w:rsidR="000061FF" w:rsidRDefault="009D242A">
      <w:pPr>
        <w:pStyle w:val="SourceCode"/>
      </w:pPr>
      <w:r>
        <w:rPr>
          <w:rStyle w:val="VerbatimChar"/>
        </w:rPr>
        <w:t>## Warning: Removed 7 rows containing missing values (geom_bar).</w:t>
      </w:r>
    </w:p>
    <w:p w14:paraId="7D237AEF" w14:textId="77777777" w:rsidR="000061FF" w:rsidRDefault="009D242A">
      <w:pPr>
        <w:pStyle w:val="SourceCode"/>
      </w:pPr>
      <w:r>
        <w:rPr>
          <w:rStyle w:val="VerbatimChar"/>
        </w:rPr>
        <w:t>## Warning: Removed 7 rows containing missing values (geom_errorbar).</w:t>
      </w:r>
    </w:p>
    <w:p w14:paraId="7D237AF0" w14:textId="77777777" w:rsidR="000061FF" w:rsidRDefault="009D242A">
      <w:pPr>
        <w:pStyle w:val="CaptionedFigure"/>
      </w:pPr>
      <w:r>
        <w:rPr>
          <w:noProof/>
        </w:rPr>
        <w:drawing>
          <wp:inline distT="0" distB="0" distL="0" distR="0" wp14:anchorId="7D237B15" wp14:editId="7D237B16">
            <wp:extent cx="5334000" cy="5334000"/>
            <wp:effectExtent l="0" t="0" r="0" b="0"/>
            <wp:docPr id="6" name="Picture" descr="Figure 4: Effectif moyen des différents pêcheurs au sein des différents groupes constitué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e_usage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237AF1" w14:textId="77777777" w:rsidR="000061FF" w:rsidRDefault="009D242A">
      <w:pPr>
        <w:pStyle w:val="ImageCaption"/>
      </w:pPr>
      <w:r>
        <w:t>Figure 4: Effectif moyen des différents pêcheurs au sein des différents groupes constitués</w:t>
      </w:r>
    </w:p>
    <w:p w14:paraId="7D237AF2" w14:textId="77777777" w:rsidR="000061FF" w:rsidRDefault="009D242A">
      <w:pPr>
        <w:pStyle w:val="Titre2"/>
      </w:pPr>
      <w:bookmarkStart w:id="21" w:name="préparation-de-la-pêche"/>
      <w:bookmarkStart w:id="22" w:name="_Toc34340266"/>
      <w:r>
        <w:t>3. Préparation de la pêche</w:t>
      </w:r>
      <w:bookmarkEnd w:id="21"/>
      <w:bookmarkEnd w:id="22"/>
    </w:p>
    <w:p w14:paraId="7D237AF3" w14:textId="77777777" w:rsidR="000061FF" w:rsidRDefault="009D242A">
      <w:pPr>
        <w:pStyle w:val="Titre3"/>
      </w:pPr>
      <w:bookmarkStart w:id="23" w:name="espèce-ciblée"/>
      <w:bookmarkStart w:id="24" w:name="_Toc34340267"/>
      <w:r>
        <w:t>3.1. Espèce ciblée</w:t>
      </w:r>
      <w:bookmarkEnd w:id="23"/>
      <w:bookmarkEnd w:id="24"/>
    </w:p>
    <w:p w14:paraId="7D237AF4" w14:textId="77777777" w:rsidR="000061FF" w:rsidRDefault="009D242A">
      <w:pPr>
        <w:pStyle w:val="CaptionedFigure"/>
      </w:pPr>
      <w:r>
        <w:rPr>
          <w:noProof/>
        </w:rPr>
        <w:drawing>
          <wp:inline distT="0" distB="0" distL="0" distR="0" wp14:anchorId="7D237B17" wp14:editId="7D237B18">
            <wp:extent cx="5334000" cy="3200400"/>
            <wp:effectExtent l="0" t="0" r="0" b="0"/>
            <wp:docPr id="7" name="Picture" descr="Figure 5: Distribution des espèces ciblées par les pêcheurs sondé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e_usage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237AF5" w14:textId="77777777" w:rsidR="000061FF" w:rsidRDefault="009D242A">
      <w:pPr>
        <w:pStyle w:val="ImageCaption"/>
      </w:pPr>
      <w:r>
        <w:t>Figure 5: Distribution des espèces ciblées pa</w:t>
      </w:r>
      <w:r>
        <w:t>r les pêcheurs sondés</w:t>
      </w:r>
    </w:p>
    <w:p w14:paraId="7D237AF6" w14:textId="77777777" w:rsidR="000061FF" w:rsidRDefault="009D242A">
      <w:pPr>
        <w:pStyle w:val="Titre3"/>
      </w:pPr>
      <w:bookmarkStart w:id="25" w:name="outil-de-pêche"/>
      <w:bookmarkStart w:id="26" w:name="_Toc34340268"/>
      <w:r>
        <w:t>3.2. Outil de pêche</w:t>
      </w:r>
      <w:bookmarkEnd w:id="25"/>
      <w:bookmarkEnd w:id="26"/>
    </w:p>
    <w:p w14:paraId="7D237AF7" w14:textId="77777777" w:rsidR="000061FF" w:rsidRDefault="009D242A">
      <w:pPr>
        <w:pStyle w:val="Titre3"/>
      </w:pPr>
      <w:bookmarkStart w:id="27" w:name="fréquence-de-la-pratique"/>
      <w:bookmarkStart w:id="28" w:name="_Toc34340269"/>
      <w:r>
        <w:t>3.3. Fréquence de la pratique</w:t>
      </w:r>
      <w:bookmarkEnd w:id="27"/>
      <w:bookmarkEnd w:id="28"/>
    </w:p>
    <w:p w14:paraId="7D237AF8" w14:textId="77777777" w:rsidR="000061FF" w:rsidRDefault="009D242A">
      <w:pPr>
        <w:pStyle w:val="Titre3"/>
      </w:pPr>
      <w:bookmarkStart w:id="29" w:name="critère-choix-de-site"/>
      <w:bookmarkStart w:id="30" w:name="_Toc34340270"/>
      <w:r>
        <w:t>3.4. Critère choix de site</w:t>
      </w:r>
      <w:bookmarkEnd w:id="29"/>
      <w:bookmarkEnd w:id="30"/>
    </w:p>
    <w:p w14:paraId="7D237AF9" w14:textId="77777777" w:rsidR="000061FF" w:rsidRDefault="009D242A">
      <w:pPr>
        <w:pStyle w:val="Titre3"/>
      </w:pPr>
      <w:bookmarkStart w:id="31" w:name="motivation-de-la-pêche"/>
      <w:bookmarkStart w:id="32" w:name="_Toc34340271"/>
      <w:r>
        <w:t>3.5. Motivation de la pêche</w:t>
      </w:r>
      <w:bookmarkEnd w:id="31"/>
      <w:bookmarkEnd w:id="32"/>
    </w:p>
    <w:p w14:paraId="7D237AFA" w14:textId="77777777" w:rsidR="000061FF" w:rsidRDefault="009D242A">
      <w:pPr>
        <w:pStyle w:val="Titre3"/>
      </w:pPr>
      <w:bookmarkStart w:id="33" w:name="connaissance"/>
      <w:bookmarkStart w:id="34" w:name="_Toc34340272"/>
      <w:r>
        <w:t>3.6. Connaissance</w:t>
      </w:r>
      <w:bookmarkEnd w:id="33"/>
      <w:bookmarkEnd w:id="34"/>
    </w:p>
    <w:p w14:paraId="7D237AFB" w14:textId="77777777" w:rsidR="000061FF" w:rsidRDefault="009D242A">
      <w:pPr>
        <w:pStyle w:val="Titre4"/>
      </w:pPr>
      <w:bookmarkStart w:id="35" w:name="heure-marée"/>
      <w:bookmarkStart w:id="36" w:name="_Toc34340273"/>
      <w:r>
        <w:t>3.6.1 Heure marée</w:t>
      </w:r>
      <w:bookmarkEnd w:id="35"/>
      <w:bookmarkEnd w:id="36"/>
    </w:p>
    <w:p w14:paraId="7D237AFC" w14:textId="77777777" w:rsidR="000061FF" w:rsidRDefault="009D242A">
      <w:pPr>
        <w:pStyle w:val="Titre4"/>
      </w:pPr>
      <w:bookmarkStart w:id="37" w:name="etat-sanitaire"/>
      <w:bookmarkStart w:id="38" w:name="_Toc34340274"/>
      <w:r>
        <w:t>3.6.2 Etat sanitaire</w:t>
      </w:r>
      <w:bookmarkEnd w:id="37"/>
      <w:bookmarkEnd w:id="38"/>
    </w:p>
    <w:p w14:paraId="7D237AFD" w14:textId="77777777" w:rsidR="000061FF" w:rsidRDefault="009D242A">
      <w:pPr>
        <w:pStyle w:val="Titre4"/>
      </w:pPr>
      <w:bookmarkStart w:id="39" w:name="réglementation"/>
      <w:bookmarkStart w:id="40" w:name="_Toc34340275"/>
      <w:r>
        <w:t>3.6.3 Réglementation</w:t>
      </w:r>
      <w:bookmarkEnd w:id="39"/>
      <w:bookmarkEnd w:id="40"/>
    </w:p>
    <w:p w14:paraId="7D237AFE" w14:textId="77777777" w:rsidR="000061FF" w:rsidRDefault="009D242A">
      <w:pPr>
        <w:pStyle w:val="Titre4"/>
      </w:pPr>
      <w:bookmarkStart w:id="41" w:name="période-de-pêche"/>
      <w:bookmarkStart w:id="42" w:name="_Toc34340276"/>
      <w:r>
        <w:t>3.6.4 Période de pêche</w:t>
      </w:r>
      <w:bookmarkEnd w:id="41"/>
      <w:bookmarkEnd w:id="42"/>
    </w:p>
    <w:p w14:paraId="7D237AFF" w14:textId="77777777" w:rsidR="000061FF" w:rsidRDefault="009D242A">
      <w:pPr>
        <w:pStyle w:val="Titre4"/>
      </w:pPr>
      <w:bookmarkStart w:id="43" w:name="outils-de-mesure"/>
      <w:bookmarkStart w:id="44" w:name="_Toc34340277"/>
      <w:r>
        <w:t>3.7. Outils de mesure</w:t>
      </w:r>
      <w:bookmarkEnd w:id="43"/>
      <w:bookmarkEnd w:id="44"/>
    </w:p>
    <w:p w14:paraId="7D237B00" w14:textId="77777777" w:rsidR="000061FF" w:rsidRDefault="009D242A">
      <w:pPr>
        <w:pStyle w:val="Titre4"/>
      </w:pPr>
      <w:bookmarkStart w:id="45" w:name="adhésion-à-une-association"/>
      <w:bookmarkStart w:id="46" w:name="_Toc34340278"/>
      <w:r>
        <w:t>3.8. A</w:t>
      </w:r>
      <w:r>
        <w:t>dhésion à une association</w:t>
      </w:r>
      <w:bookmarkEnd w:id="45"/>
      <w:bookmarkEnd w:id="46"/>
    </w:p>
    <w:p w14:paraId="7D237B01" w14:textId="77777777" w:rsidR="000061FF" w:rsidRDefault="009D242A">
      <w:pPr>
        <w:pStyle w:val="Titre2"/>
      </w:pPr>
      <w:bookmarkStart w:id="47" w:name="la-pêche"/>
      <w:bookmarkStart w:id="48" w:name="_Toc34340279"/>
      <w:r>
        <w:t>4. La pêche</w:t>
      </w:r>
      <w:bookmarkEnd w:id="47"/>
      <w:bookmarkEnd w:id="48"/>
    </w:p>
    <w:p w14:paraId="7D237B02" w14:textId="77777777" w:rsidR="000061FF" w:rsidRDefault="009D242A">
      <w:pPr>
        <w:pStyle w:val="Titre4"/>
      </w:pPr>
      <w:bookmarkStart w:id="49" w:name="tri-de-la-récolte"/>
      <w:bookmarkStart w:id="50" w:name="_Toc34340280"/>
      <w:r>
        <w:t>4.1. Tri de la récolte</w:t>
      </w:r>
      <w:bookmarkEnd w:id="49"/>
      <w:bookmarkEnd w:id="50"/>
    </w:p>
    <w:p w14:paraId="7D237B03" w14:textId="77777777" w:rsidR="000061FF" w:rsidRDefault="009D242A">
      <w:pPr>
        <w:pStyle w:val="Titre4"/>
      </w:pPr>
      <w:bookmarkStart w:id="51" w:name="espèces-pêchées"/>
      <w:bookmarkStart w:id="52" w:name="_Toc34340281"/>
      <w:r>
        <w:t>4.2. Espèces pêchées</w:t>
      </w:r>
      <w:bookmarkEnd w:id="51"/>
      <w:bookmarkEnd w:id="52"/>
    </w:p>
    <w:p w14:paraId="7D237B04" w14:textId="77777777" w:rsidR="000061FF" w:rsidRDefault="009D242A">
      <w:pPr>
        <w:pStyle w:val="Titre4"/>
      </w:pPr>
      <w:bookmarkStart w:id="53" w:name="quantité-pêchée"/>
      <w:bookmarkStart w:id="54" w:name="_Toc34340282"/>
      <w:r>
        <w:t>4.3. Quantité pêchée</w:t>
      </w:r>
      <w:bookmarkEnd w:id="53"/>
      <w:bookmarkEnd w:id="54"/>
    </w:p>
    <w:p w14:paraId="7D237B05" w14:textId="77777777" w:rsidR="000061FF" w:rsidRDefault="009D242A">
      <w:pPr>
        <w:pStyle w:val="Titre4"/>
      </w:pPr>
      <w:bookmarkStart w:id="55" w:name="conformité-du-panier"/>
      <w:bookmarkStart w:id="56" w:name="_Toc34340283"/>
      <w:r>
        <w:t>4.4. Conformité du panier</w:t>
      </w:r>
      <w:bookmarkEnd w:id="55"/>
      <w:bookmarkEnd w:id="56"/>
    </w:p>
    <w:p w14:paraId="7D237B06" w14:textId="77777777" w:rsidR="000061FF" w:rsidRDefault="009D242A">
      <w:pPr>
        <w:pStyle w:val="Titre2"/>
      </w:pPr>
      <w:bookmarkStart w:id="57" w:name="divers"/>
      <w:bookmarkStart w:id="58" w:name="_Toc34340284"/>
      <w:r>
        <w:t>5. Divers</w:t>
      </w:r>
      <w:bookmarkEnd w:id="57"/>
      <w:bookmarkEnd w:id="58"/>
    </w:p>
    <w:p w14:paraId="7D237B07" w14:textId="77777777" w:rsidR="000061FF" w:rsidRDefault="009D242A">
      <w:pPr>
        <w:pStyle w:val="Titre4"/>
      </w:pPr>
      <w:bookmarkStart w:id="59" w:name="temps-moyen-de-pêche"/>
      <w:bookmarkStart w:id="60" w:name="_Toc34340285"/>
      <w:r>
        <w:t>5.1. Temps moyen de pêche</w:t>
      </w:r>
      <w:bookmarkEnd w:id="59"/>
      <w:bookmarkEnd w:id="60"/>
    </w:p>
    <w:p w14:paraId="7D237B08" w14:textId="77777777" w:rsidR="000061FF" w:rsidRDefault="009D242A">
      <w:pPr>
        <w:pStyle w:val="Titre4"/>
      </w:pPr>
      <w:bookmarkStart w:id="61" w:name="réactivité-du-pêcheur"/>
      <w:bookmarkStart w:id="62" w:name="_Toc34340286"/>
      <w:r>
        <w:t>5.2. Réactivité du pêcheur</w:t>
      </w:r>
      <w:bookmarkEnd w:id="61"/>
      <w:bookmarkEnd w:id="62"/>
    </w:p>
    <w:p w14:paraId="7D237B09" w14:textId="77777777" w:rsidR="000061FF" w:rsidRDefault="009D242A">
      <w:pPr>
        <w:pStyle w:val="Titre4"/>
      </w:pPr>
      <w:bookmarkStart w:id="63" w:name="autre-type-de-pêche"/>
      <w:bookmarkStart w:id="64" w:name="_Toc34340287"/>
      <w:r>
        <w:t>5.3. Autre type de pêche</w:t>
      </w:r>
      <w:bookmarkEnd w:id="63"/>
      <w:bookmarkEnd w:id="64"/>
    </w:p>
    <w:p w14:paraId="7D237B0A" w14:textId="77777777" w:rsidR="000061FF" w:rsidRDefault="009D242A">
      <w:pPr>
        <w:pStyle w:val="Titre4"/>
      </w:pPr>
      <w:bookmarkStart w:id="65" w:name="lien-avec-le-territoire"/>
      <w:bookmarkStart w:id="66" w:name="_Toc34340288"/>
      <w:r>
        <w:t>5.4. Lien avec le territoire</w:t>
      </w:r>
      <w:bookmarkEnd w:id="65"/>
      <w:bookmarkEnd w:id="66"/>
    </w:p>
    <w:sectPr w:rsidR="000061FF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38F9CF" w14:textId="77777777" w:rsidR="009D242A" w:rsidRDefault="009D242A">
      <w:pPr>
        <w:spacing w:after="0"/>
      </w:pPr>
      <w:r>
        <w:separator/>
      </w:r>
    </w:p>
  </w:endnote>
  <w:endnote w:type="continuationSeparator" w:id="0">
    <w:p w14:paraId="2D65B35F" w14:textId="77777777" w:rsidR="009D242A" w:rsidRDefault="009D242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9D1EBB" w14:textId="77777777" w:rsidR="009D242A" w:rsidRDefault="009D242A">
      <w:r>
        <w:separator/>
      </w:r>
    </w:p>
  </w:footnote>
  <w:footnote w:type="continuationSeparator" w:id="0">
    <w:p w14:paraId="6127D690" w14:textId="77777777" w:rsidR="009D242A" w:rsidRDefault="009D24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AA5627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61FF"/>
    <w:rsid w:val="00011C8B"/>
    <w:rsid w:val="004E29B3"/>
    <w:rsid w:val="00590D07"/>
    <w:rsid w:val="00784D58"/>
    <w:rsid w:val="00846E1E"/>
    <w:rsid w:val="008D6863"/>
    <w:rsid w:val="009D242A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237AD3"/>
  <w15:docId w15:val="{6AB27B1A-7A95-4C72-AC05-C9A017F09F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M2">
    <w:name w:val="toc 2"/>
    <w:basedOn w:val="Normal"/>
    <w:next w:val="Normal"/>
    <w:autoRedefine/>
    <w:uiPriority w:val="39"/>
    <w:unhideWhenUsed/>
    <w:rsid w:val="00846E1E"/>
    <w:pPr>
      <w:spacing w:after="100"/>
      <w:ind w:left="240"/>
    </w:pPr>
  </w:style>
  <w:style w:type="paragraph" w:styleId="TM3">
    <w:name w:val="toc 3"/>
    <w:basedOn w:val="Normal"/>
    <w:next w:val="Normal"/>
    <w:autoRedefine/>
    <w:uiPriority w:val="39"/>
    <w:unhideWhenUsed/>
    <w:rsid w:val="00846E1E"/>
    <w:pPr>
      <w:spacing w:after="100"/>
      <w:ind w:left="480"/>
    </w:pPr>
  </w:style>
  <w:style w:type="paragraph" w:styleId="TM4">
    <w:name w:val="toc 4"/>
    <w:basedOn w:val="Normal"/>
    <w:next w:val="Normal"/>
    <w:autoRedefine/>
    <w:uiPriority w:val="39"/>
    <w:unhideWhenUsed/>
    <w:rsid w:val="00846E1E"/>
    <w:pPr>
      <w:spacing w:after="100"/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9</Pages>
  <Words>737</Words>
  <Characters>4057</Characters>
  <Application>Microsoft Office Word</Application>
  <DocSecurity>0</DocSecurity>
  <Lines>33</Lines>
  <Paragraphs>9</Paragraphs>
  <ScaleCrop>false</ScaleCrop>
  <Company/>
  <LinksUpToDate>false</LinksUpToDate>
  <CharactersWithSpaces>4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e des données d’usage</dc:title>
  <dc:creator/>
  <cp:keywords/>
  <cp:lastModifiedBy>GALLON Régis</cp:lastModifiedBy>
  <cp:revision>2</cp:revision>
  <dcterms:created xsi:type="dcterms:W3CDTF">2020-03-05T21:35:00Z</dcterms:created>
  <dcterms:modified xsi:type="dcterms:W3CDTF">2020-03-05T2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of">
    <vt:lpwstr>True</vt:lpwstr>
  </property>
  <property fmtid="{D5CDD505-2E9C-101B-9397-08002B2CF9AE}" pid="3" name="output">
    <vt:lpwstr/>
  </property>
  <property fmtid="{D5CDD505-2E9C-101B-9397-08002B2CF9AE}" pid="4" name="toc-title">
    <vt:lpwstr>Sommaire</vt:lpwstr>
  </property>
</Properties>
</file>